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79072" w14:textId="73284310" w:rsidR="000835F7" w:rsidRPr="00763D5E" w:rsidRDefault="000835F7" w:rsidP="000835F7">
      <w:pPr>
        <w:pBdr>
          <w:bottom w:val="single" w:sz="4" w:space="1" w:color="auto"/>
        </w:pBdr>
        <w:spacing w:before="120" w:after="0" w:line="240" w:lineRule="auto"/>
        <w:jc w:val="center"/>
        <w:outlineLvl w:val="0"/>
        <w:rPr>
          <w:rFonts w:ascii="Times New Roman" w:hAnsi="Times New Roman"/>
          <w:b/>
          <w:color w:val="000000"/>
          <w:sz w:val="36"/>
          <w:szCs w:val="36"/>
        </w:rPr>
      </w:pPr>
      <w:r w:rsidRPr="00763D5E">
        <w:rPr>
          <w:rFonts w:ascii="Times New Roman" w:hAnsi="Times New Roman"/>
          <w:b/>
          <w:color w:val="000000"/>
          <w:sz w:val="36"/>
          <w:szCs w:val="36"/>
        </w:rPr>
        <w:t>Mohammad Haadi Akhter</w:t>
      </w:r>
    </w:p>
    <w:p w14:paraId="47E8F556" w14:textId="5CE9B7DD" w:rsidR="000835F7" w:rsidRPr="000835F7" w:rsidRDefault="000835F7" w:rsidP="000835F7">
      <w:pPr>
        <w:pBdr>
          <w:bottom w:val="single" w:sz="4" w:space="1" w:color="auto"/>
        </w:pBdr>
        <w:spacing w:before="120" w:after="0" w:line="240" w:lineRule="auto"/>
        <w:jc w:val="center"/>
        <w:outlineLvl w:val="0"/>
        <w:rPr>
          <w:rFonts w:ascii="Times New Roman" w:hAnsi="Times New Roman"/>
          <w:bCs/>
          <w:color w:val="000000"/>
          <w:sz w:val="20"/>
          <w:szCs w:val="20"/>
        </w:rPr>
      </w:pPr>
      <w:r w:rsidRPr="000835F7">
        <w:rPr>
          <w:rFonts w:ascii="Times New Roman" w:hAnsi="Times New Roman"/>
          <w:bCs/>
          <w:color w:val="000000"/>
          <w:sz w:val="20"/>
          <w:szCs w:val="20"/>
        </w:rPr>
        <w:t xml:space="preserve">mohdhaadiakhter@zhcet.ac.in | </w:t>
      </w:r>
      <w:r w:rsidR="00763D5E">
        <w:rPr>
          <w:rFonts w:ascii="Times New Roman" w:hAnsi="Times New Roman"/>
          <w:bCs/>
          <w:color w:val="000000"/>
          <w:sz w:val="20"/>
          <w:szCs w:val="20"/>
        </w:rPr>
        <w:t xml:space="preserve">+91 </w:t>
      </w:r>
      <w:r w:rsidRPr="000835F7">
        <w:rPr>
          <w:rFonts w:ascii="Times New Roman" w:hAnsi="Times New Roman"/>
          <w:bCs/>
          <w:color w:val="000000"/>
          <w:sz w:val="20"/>
          <w:szCs w:val="20"/>
        </w:rPr>
        <w:t xml:space="preserve">7535879134 </w:t>
      </w:r>
      <w:r w:rsidR="00763D5E">
        <w:rPr>
          <w:rFonts w:ascii="Times New Roman" w:hAnsi="Times New Roman"/>
          <w:bCs/>
          <w:color w:val="000000"/>
          <w:sz w:val="20"/>
          <w:szCs w:val="20"/>
        </w:rPr>
        <w:t>|</w:t>
      </w:r>
      <w:r w:rsidRPr="000835F7">
        <w:rPr>
          <w:rFonts w:ascii="Times New Roman" w:hAnsi="Times New Roman"/>
          <w:bCs/>
          <w:color w:val="000000"/>
          <w:sz w:val="20"/>
          <w:szCs w:val="20"/>
        </w:rPr>
        <w:t xml:space="preserve"> </w:t>
      </w:r>
      <w:hyperlink r:id="rId7" w:history="1">
        <w:r w:rsidRPr="00763D5E">
          <w:rPr>
            <w:rFonts w:ascii="Times New Roman" w:hAnsi="Times New Roman"/>
            <w:bCs/>
            <w:color w:val="000000"/>
            <w:sz w:val="20"/>
            <w:szCs w:val="20"/>
          </w:rPr>
          <w:t>LinkedIn</w:t>
        </w:r>
      </w:hyperlink>
    </w:p>
    <w:p w14:paraId="3AF423F0" w14:textId="6E9E3F22" w:rsidR="00D55D9D" w:rsidRPr="00E935EB" w:rsidRDefault="00BA69D3" w:rsidP="002D7B11">
      <w:pPr>
        <w:pBdr>
          <w:bottom w:val="single" w:sz="4" w:space="1" w:color="auto"/>
        </w:pBdr>
        <w:spacing w:before="120" w:after="0" w:line="240" w:lineRule="auto"/>
        <w:outlineLvl w:val="0"/>
        <w:rPr>
          <w:rFonts w:ascii="Times New Roman" w:hAnsi="Times New Roman"/>
          <w:b/>
          <w:color w:val="000000"/>
        </w:rPr>
      </w:pPr>
      <w:r w:rsidRPr="00E935EB">
        <w:rPr>
          <w:rFonts w:ascii="Times New Roman" w:hAnsi="Times New Roman"/>
          <w:b/>
          <w:color w:val="000000"/>
          <w:sz w:val="20"/>
          <w:szCs w:val="20"/>
        </w:rPr>
        <w:t>EDUCATION</w:t>
      </w:r>
    </w:p>
    <w:p w14:paraId="33E2C2CB" w14:textId="7A37DAE2" w:rsidR="000835F7" w:rsidRDefault="000835F7" w:rsidP="00B54737">
      <w:pPr>
        <w:spacing w:after="0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 w:rsidRPr="000835F7">
        <w:rPr>
          <w:rFonts w:ascii="Times New Roman" w:hAnsi="Times New Roman"/>
          <w:b/>
          <w:bCs/>
          <w:iCs/>
          <w:sz w:val="20"/>
          <w:szCs w:val="20"/>
        </w:rPr>
        <w:t xml:space="preserve">Aligarh Muslim University Aligarh, India </w:t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  <w:t xml:space="preserve">           </w:t>
      </w:r>
      <w:r w:rsidR="00763D5E">
        <w:rPr>
          <w:rFonts w:ascii="Times New Roman" w:hAnsi="Times New Roman"/>
          <w:b/>
          <w:bCs/>
          <w:iCs/>
          <w:sz w:val="20"/>
          <w:szCs w:val="20"/>
        </w:rPr>
        <w:tab/>
      </w:r>
      <w:r w:rsidR="00763D5E">
        <w:rPr>
          <w:rFonts w:ascii="Times New Roman" w:hAnsi="Times New Roman"/>
          <w:b/>
          <w:bCs/>
          <w:iCs/>
          <w:sz w:val="20"/>
          <w:szCs w:val="20"/>
        </w:rPr>
        <w:tab/>
        <w:t xml:space="preserve">           </w:t>
      </w:r>
      <w:r>
        <w:rPr>
          <w:rFonts w:ascii="Times New Roman" w:hAnsi="Times New Roman"/>
          <w:b/>
          <w:bCs/>
          <w:iCs/>
          <w:sz w:val="20"/>
          <w:szCs w:val="20"/>
        </w:rPr>
        <w:t>Nov 20</w:t>
      </w:r>
      <w:r w:rsidRPr="000835F7">
        <w:rPr>
          <w:rFonts w:ascii="Times New Roman" w:hAnsi="Times New Roman"/>
          <w:b/>
          <w:bCs/>
          <w:iCs/>
          <w:sz w:val="20"/>
          <w:szCs w:val="20"/>
        </w:rPr>
        <w:t xml:space="preserve">21 </w:t>
      </w:r>
      <w:r>
        <w:rPr>
          <w:rFonts w:ascii="Times New Roman" w:hAnsi="Times New Roman"/>
          <w:b/>
          <w:bCs/>
          <w:iCs/>
          <w:sz w:val="20"/>
          <w:szCs w:val="20"/>
        </w:rPr>
        <w:t>–</w:t>
      </w:r>
      <w:r w:rsidRPr="000835F7">
        <w:rPr>
          <w:rFonts w:ascii="Times New Roman" w:hAnsi="Times New Roman"/>
          <w:b/>
          <w:bCs/>
          <w:iCs/>
          <w:sz w:val="20"/>
          <w:szCs w:val="20"/>
        </w:rPr>
        <w:t xml:space="preserve"> Present</w:t>
      </w:r>
    </w:p>
    <w:p w14:paraId="68A172E2" w14:textId="0B490310" w:rsidR="000835F7" w:rsidRPr="000835F7" w:rsidRDefault="000835F7" w:rsidP="00B54737">
      <w:pPr>
        <w:spacing w:after="0"/>
        <w:jc w:val="both"/>
        <w:rPr>
          <w:rFonts w:ascii="Times New Roman" w:hAnsi="Times New Roman"/>
          <w:iCs/>
          <w:sz w:val="20"/>
          <w:szCs w:val="20"/>
        </w:rPr>
      </w:pPr>
      <w:r w:rsidRPr="000835F7">
        <w:rPr>
          <w:rFonts w:ascii="Times New Roman" w:hAnsi="Times New Roman"/>
          <w:iCs/>
          <w:sz w:val="20"/>
          <w:szCs w:val="20"/>
        </w:rPr>
        <w:t xml:space="preserve">Bachelor’s of Technology, Computer Engineering. </w:t>
      </w:r>
      <w:r w:rsidRPr="000835F7">
        <w:rPr>
          <w:rFonts w:ascii="Times New Roman" w:hAnsi="Times New Roman"/>
          <w:iCs/>
          <w:sz w:val="20"/>
          <w:szCs w:val="20"/>
        </w:rPr>
        <w:tab/>
      </w:r>
      <w:r w:rsidRPr="000835F7">
        <w:rPr>
          <w:rFonts w:ascii="Times New Roman" w:hAnsi="Times New Roman"/>
          <w:iCs/>
          <w:sz w:val="20"/>
          <w:szCs w:val="20"/>
        </w:rPr>
        <w:tab/>
      </w:r>
      <w:r w:rsidRPr="000835F7">
        <w:rPr>
          <w:rFonts w:ascii="Times New Roman" w:hAnsi="Times New Roman"/>
          <w:iCs/>
          <w:sz w:val="20"/>
          <w:szCs w:val="20"/>
        </w:rPr>
        <w:tab/>
      </w:r>
      <w:r w:rsidRPr="000835F7">
        <w:rPr>
          <w:rFonts w:ascii="Times New Roman" w:hAnsi="Times New Roman"/>
          <w:iCs/>
          <w:sz w:val="20"/>
          <w:szCs w:val="20"/>
        </w:rPr>
        <w:tab/>
      </w:r>
      <w:r w:rsidRPr="000835F7">
        <w:rPr>
          <w:rFonts w:ascii="Times New Roman" w:hAnsi="Times New Roman"/>
          <w:iCs/>
          <w:sz w:val="20"/>
          <w:szCs w:val="20"/>
        </w:rPr>
        <w:tab/>
        <w:t xml:space="preserve">     </w:t>
      </w:r>
      <w:r>
        <w:rPr>
          <w:rFonts w:ascii="Times New Roman" w:hAnsi="Times New Roman"/>
          <w:iCs/>
          <w:sz w:val="20"/>
          <w:szCs w:val="20"/>
        </w:rPr>
        <w:tab/>
        <w:t xml:space="preserve">     </w:t>
      </w:r>
      <w:r w:rsidR="00763D5E">
        <w:rPr>
          <w:rFonts w:ascii="Times New Roman" w:hAnsi="Times New Roman"/>
          <w:iCs/>
          <w:sz w:val="20"/>
          <w:szCs w:val="20"/>
        </w:rPr>
        <w:tab/>
      </w:r>
      <w:r w:rsidR="00763D5E">
        <w:rPr>
          <w:rFonts w:ascii="Times New Roman" w:hAnsi="Times New Roman"/>
          <w:iCs/>
          <w:sz w:val="20"/>
          <w:szCs w:val="20"/>
        </w:rPr>
        <w:tab/>
        <w:t xml:space="preserve">     </w:t>
      </w:r>
      <w:r w:rsidRPr="000835F7">
        <w:rPr>
          <w:rFonts w:ascii="Times New Roman" w:hAnsi="Times New Roman"/>
          <w:iCs/>
          <w:sz w:val="20"/>
          <w:szCs w:val="20"/>
        </w:rPr>
        <w:t xml:space="preserve">GPA - 8.84/10 </w:t>
      </w:r>
    </w:p>
    <w:p w14:paraId="2175D1BC" w14:textId="4B4C5BFE" w:rsidR="00B54737" w:rsidRPr="0093626A" w:rsidRDefault="0093626A" w:rsidP="00B54737">
      <w:pPr>
        <w:spacing w:after="0"/>
        <w:jc w:val="both"/>
        <w:rPr>
          <w:rStyle w:val="school2"/>
          <w:rFonts w:ascii="Times New Roman" w:hAnsi="Times New Roman"/>
          <w:b w:val="0"/>
          <w:bCs w:val="0"/>
          <w:iCs/>
          <w:sz w:val="20"/>
          <w:szCs w:val="20"/>
        </w:rPr>
      </w:pPr>
      <w:commentRangeStart w:id="0"/>
      <w:r w:rsidRPr="0093626A">
        <w:rPr>
          <w:rStyle w:val="school2"/>
          <w:rFonts w:ascii="Times New Roman" w:hAnsi="Times New Roman"/>
          <w:bCs w:val="0"/>
          <w:i/>
          <w:sz w:val="20"/>
          <w:szCs w:val="20"/>
        </w:rPr>
        <w:t xml:space="preserve">Relevant Coursework – </w:t>
      </w:r>
      <w:commentRangeEnd w:id="0"/>
      <w:r w:rsidR="00763D5E">
        <w:rPr>
          <w:rStyle w:val="CommentReference"/>
        </w:rPr>
        <w:commentReference w:id="0"/>
      </w:r>
      <w:r w:rsidR="00305A64">
        <w:rPr>
          <w:rStyle w:val="school2"/>
          <w:rFonts w:ascii="Times New Roman" w:hAnsi="Times New Roman"/>
          <w:bCs w:val="0"/>
          <w:i/>
          <w:sz w:val="20"/>
          <w:szCs w:val="20"/>
        </w:rPr>
        <w:t>Computer Architecture, Data Structures and Algorithms, Applied Machine Learning</w:t>
      </w:r>
    </w:p>
    <w:p w14:paraId="1591C3A6" w14:textId="2EAF5238" w:rsidR="00B54737" w:rsidRPr="00E935EB" w:rsidRDefault="0093626A" w:rsidP="002D7B11">
      <w:pPr>
        <w:pBdr>
          <w:bottom w:val="single" w:sz="4" w:space="1" w:color="auto"/>
        </w:pBdr>
        <w:spacing w:before="120" w:after="0" w:line="240" w:lineRule="auto"/>
        <w:outlineLvl w:val="0"/>
        <w:rPr>
          <w:rFonts w:ascii="Times New Roman" w:hAnsi="Times New Roman"/>
          <w:b/>
          <w:color w:val="000000"/>
          <w:sz w:val="20"/>
          <w:szCs w:val="20"/>
        </w:rPr>
      </w:pPr>
      <w:r w:rsidRPr="00E935EB">
        <w:rPr>
          <w:rFonts w:ascii="Times New Roman" w:hAnsi="Times New Roman"/>
          <w:b/>
          <w:color w:val="000000"/>
          <w:sz w:val="20"/>
          <w:szCs w:val="20"/>
        </w:rPr>
        <w:t>ACADEMIC PROJECT</w:t>
      </w:r>
      <w:r w:rsidR="00B54737" w:rsidRPr="00E935EB">
        <w:rPr>
          <w:rFonts w:ascii="Times New Roman" w:hAnsi="Times New Roman"/>
          <w:b/>
          <w:color w:val="000000"/>
          <w:sz w:val="20"/>
          <w:szCs w:val="20"/>
        </w:rPr>
        <w:t xml:space="preserve"> </w:t>
      </w:r>
    </w:p>
    <w:p w14:paraId="6DFE475F" w14:textId="5A3BE048" w:rsidR="000835F7" w:rsidRPr="000835F7" w:rsidRDefault="000835F7" w:rsidP="000835F7">
      <w:pPr>
        <w:spacing w:after="0"/>
        <w:jc w:val="both"/>
        <w:rPr>
          <w:rFonts w:ascii="Times New Roman" w:hAnsi="Times New Roman"/>
          <w:sz w:val="20"/>
          <w:szCs w:val="20"/>
        </w:rPr>
      </w:pPr>
      <w:r w:rsidRPr="000835F7">
        <w:rPr>
          <w:rFonts w:ascii="Times New Roman" w:hAnsi="Times New Roman"/>
          <w:b/>
          <w:bCs/>
          <w:iCs/>
          <w:sz w:val="20"/>
          <w:szCs w:val="20"/>
        </w:rPr>
        <w:t>Proximal Policy Optimisation (PPO) with GAE and Trust Region Policy Optimisation (TRPO) for Half Cheetah Environment</w:t>
      </w:r>
    </w:p>
    <w:p w14:paraId="5C53AC71" w14:textId="1A048258" w:rsidR="000835F7" w:rsidRPr="00550267" w:rsidRDefault="000835F7" w:rsidP="00F97AAC">
      <w:pPr>
        <w:pStyle w:val="ListParagraph"/>
        <w:numPr>
          <w:ilvl w:val="0"/>
          <w:numId w:val="3"/>
        </w:numPr>
        <w:spacing w:after="0"/>
        <w:ind w:left="540" w:hanging="270"/>
        <w:jc w:val="both"/>
        <w:rPr>
          <w:rFonts w:ascii="Times New Roman" w:hAnsi="Times New Roman"/>
          <w:sz w:val="20"/>
          <w:szCs w:val="20"/>
        </w:rPr>
      </w:pPr>
      <w:r w:rsidRPr="000835F7">
        <w:rPr>
          <w:rFonts w:ascii="Times New Roman" w:hAnsi="Times New Roman"/>
          <w:b/>
          <w:sz w:val="20"/>
          <w:szCs w:val="20"/>
        </w:rPr>
        <w:t>Implemented</w:t>
      </w:r>
      <w:r w:rsidRPr="000835F7">
        <w:rPr>
          <w:rFonts w:ascii="Times New Roman" w:hAnsi="Times New Roman"/>
          <w:bCs/>
          <w:sz w:val="20"/>
          <w:szCs w:val="20"/>
        </w:rPr>
        <w:t xml:space="preserve"> the PPO with Generalized Advantage Estimation (GAE) &amp; TRPO algorithm and developed an RL agent for Google Brax’s Half Cheetah environment</w:t>
      </w:r>
    </w:p>
    <w:p w14:paraId="590708B0" w14:textId="31B2FC5D" w:rsidR="00550267" w:rsidRPr="000835F7" w:rsidRDefault="00550267" w:rsidP="00550267">
      <w:pPr>
        <w:spacing w:after="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iCs/>
          <w:sz w:val="20"/>
          <w:szCs w:val="20"/>
        </w:rPr>
        <w:t xml:space="preserve">Inverse Reinforcement Learning algorithms applied to autonomous systems with GPU accelerated libraries - Flax and JAX </w:t>
      </w:r>
    </w:p>
    <w:p w14:paraId="3D5166D2" w14:textId="739BDE2D" w:rsidR="00550267" w:rsidRPr="00550267" w:rsidRDefault="00550267" w:rsidP="00550267">
      <w:pPr>
        <w:pStyle w:val="ListParagraph"/>
        <w:numPr>
          <w:ilvl w:val="0"/>
          <w:numId w:val="3"/>
        </w:numPr>
        <w:spacing w:after="0"/>
        <w:ind w:left="540" w:hanging="270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Working </w:t>
      </w:r>
      <w:r>
        <w:rPr>
          <w:rFonts w:ascii="Times New Roman" w:hAnsi="Times New Roman"/>
          <w:bCs/>
          <w:sz w:val="20"/>
          <w:szCs w:val="20"/>
        </w:rPr>
        <w:t xml:space="preserve">on developing an agent using inverse RL that could mimic the behavior of a human driver, with the help of GPU accelerated libraries that will significantly reduce the training and inference time and provide an agent that can navigate easily in heavy traffic </w:t>
      </w:r>
    </w:p>
    <w:p w14:paraId="2F39FC65" w14:textId="5D9CE81F" w:rsidR="00550267" w:rsidRPr="00550267" w:rsidRDefault="00550267" w:rsidP="00550267">
      <w:pPr>
        <w:pBdr>
          <w:bottom w:val="single" w:sz="4" w:space="1" w:color="auto"/>
        </w:pBdr>
        <w:spacing w:before="120" w:after="0" w:line="240" w:lineRule="auto"/>
        <w:outlineLvl w:val="0"/>
        <w:rPr>
          <w:rFonts w:ascii="Times New Roman" w:hAnsi="Times New Roman"/>
          <w:b/>
          <w:color w:val="000000"/>
          <w:sz w:val="20"/>
          <w:szCs w:val="20"/>
        </w:rPr>
      </w:pPr>
      <w:r>
        <w:rPr>
          <w:rFonts w:ascii="Times New Roman" w:hAnsi="Times New Roman"/>
          <w:b/>
          <w:color w:val="000000"/>
          <w:sz w:val="20"/>
          <w:szCs w:val="20"/>
        </w:rPr>
        <w:t>PUBLICATION</w:t>
      </w:r>
    </w:p>
    <w:p w14:paraId="713F248F" w14:textId="3DF5A042" w:rsidR="000835F7" w:rsidRDefault="000835F7" w:rsidP="000835F7">
      <w:pPr>
        <w:spacing w:after="0"/>
        <w:jc w:val="both"/>
        <w:rPr>
          <w:rFonts w:ascii="Times New Roman" w:hAnsi="Times New Roman"/>
          <w:b/>
          <w:bCs/>
          <w:iCs/>
          <w:sz w:val="20"/>
          <w:szCs w:val="20"/>
        </w:rPr>
      </w:pPr>
      <w:commentRangeStart w:id="1"/>
      <w:r w:rsidRPr="000835F7">
        <w:rPr>
          <w:rFonts w:ascii="Times New Roman" w:hAnsi="Times New Roman"/>
          <w:b/>
          <w:bCs/>
          <w:iCs/>
          <w:sz w:val="20"/>
          <w:szCs w:val="20"/>
        </w:rPr>
        <w:t>Autonomous Vehicle Architecture within CARLA: A Comprehensive OverviewSmart Mobility and Logistics Ecosystems (SMiLE) Conference 2024</w:t>
      </w:r>
    </w:p>
    <w:p w14:paraId="1311D4C1" w14:textId="4F66EAA7" w:rsidR="00305A64" w:rsidRDefault="00305A64" w:rsidP="00305A64">
      <w:pPr>
        <w:pStyle w:val="ListParagraph"/>
        <w:numPr>
          <w:ilvl w:val="0"/>
          <w:numId w:val="14"/>
        </w:numPr>
        <w:spacing w:after="0"/>
        <w:jc w:val="both"/>
        <w:rPr>
          <w:rFonts w:ascii="Times New Roman" w:hAnsi="Times New Roman"/>
          <w:iCs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Worked on developing the navigation stack of the software suite in simulation as well as hardware.</w:t>
      </w:r>
    </w:p>
    <w:p w14:paraId="52B9A749" w14:textId="2A56CD59" w:rsidR="000835F7" w:rsidRPr="00305A64" w:rsidRDefault="00305A64" w:rsidP="000835F7">
      <w:pPr>
        <w:pStyle w:val="ListParagraph"/>
        <w:numPr>
          <w:ilvl w:val="0"/>
          <w:numId w:val="14"/>
        </w:numPr>
        <w:spacing w:after="0"/>
        <w:jc w:val="both"/>
        <w:rPr>
          <w:rFonts w:ascii="Times New Roman" w:hAnsi="Times New Roman"/>
          <w:iCs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Integrated the all the modules for inter-process communication using ROS framework and also contributed to developing the perception stack and processing point-cloud data.</w:t>
      </w:r>
    </w:p>
    <w:p w14:paraId="1A11A1D8" w14:textId="5F10A187" w:rsidR="000835F7" w:rsidRDefault="000835F7" w:rsidP="000835F7">
      <w:pPr>
        <w:spacing w:after="0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 w:rsidRPr="000835F7">
        <w:rPr>
          <w:rFonts w:ascii="Times New Roman" w:hAnsi="Times New Roman"/>
          <w:b/>
          <w:bCs/>
          <w:iCs/>
          <w:sz w:val="20"/>
          <w:szCs w:val="20"/>
        </w:rPr>
        <w:t xml:space="preserve">Autonomous Underwater Vehicle’s Control System Design Implementation- IEEE Power, Instrumentation, Energy and Control (PIECON) Conference 2023 </w:t>
      </w:r>
      <w:commentRangeEnd w:id="1"/>
      <w:r w:rsidR="00763D5E">
        <w:rPr>
          <w:rStyle w:val="CommentReference"/>
        </w:rPr>
        <w:commentReference w:id="1"/>
      </w:r>
    </w:p>
    <w:p w14:paraId="5F7223AB" w14:textId="38CF37EE" w:rsidR="00305A64" w:rsidRPr="00305A64" w:rsidRDefault="00305A64" w:rsidP="00305A64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Designed a PID based controller for stabilizing the auv and maintaining a constant depth under underwater.</w:t>
      </w:r>
    </w:p>
    <w:p w14:paraId="1C119BDA" w14:textId="3286BFB0" w:rsidR="00305A64" w:rsidRPr="00305A64" w:rsidRDefault="00550267" w:rsidP="00305A64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/>
          <w:b/>
          <w:bCs/>
          <w:iCs/>
          <w:sz w:val="20"/>
          <w:szCs w:val="20"/>
        </w:rPr>
      </w:pPr>
      <w:r>
        <w:rPr>
          <w:rFonts w:ascii="Times New Roman" w:hAnsi="Times New Roman"/>
          <w:iCs/>
          <w:sz w:val="20"/>
          <w:szCs w:val="20"/>
        </w:rPr>
        <w:t>Worked on an MPC based controller for developing the control of the auv.</w:t>
      </w:r>
      <w:r w:rsidR="00305A64">
        <w:rPr>
          <w:rFonts w:ascii="Times New Roman" w:hAnsi="Times New Roman"/>
          <w:iCs/>
          <w:sz w:val="20"/>
          <w:szCs w:val="20"/>
        </w:rPr>
        <w:t xml:space="preserve"> </w:t>
      </w:r>
    </w:p>
    <w:p w14:paraId="24FF9128" w14:textId="037D1945" w:rsidR="00D55D9D" w:rsidRPr="00E935EB" w:rsidRDefault="00D55D9D" w:rsidP="00E935EB">
      <w:pPr>
        <w:pBdr>
          <w:bottom w:val="single" w:sz="4" w:space="1" w:color="auto"/>
        </w:pBdr>
        <w:spacing w:before="120" w:after="0" w:line="240" w:lineRule="auto"/>
        <w:outlineLvl w:val="0"/>
        <w:rPr>
          <w:rFonts w:ascii="Times New Roman" w:hAnsi="Times New Roman"/>
          <w:b/>
          <w:color w:val="000000"/>
          <w:sz w:val="20"/>
          <w:szCs w:val="20"/>
        </w:rPr>
      </w:pPr>
      <w:r w:rsidRPr="00E935EB">
        <w:rPr>
          <w:rFonts w:ascii="Times New Roman" w:hAnsi="Times New Roman"/>
          <w:b/>
          <w:color w:val="000000"/>
          <w:sz w:val="20"/>
          <w:szCs w:val="20"/>
        </w:rPr>
        <w:t xml:space="preserve">WORK EXPERIENCE     </w:t>
      </w:r>
    </w:p>
    <w:p w14:paraId="3A515C36" w14:textId="77777777" w:rsidR="00E935EB" w:rsidRPr="00E935EB" w:rsidRDefault="00E935EB" w:rsidP="00E935EB">
      <w:pPr>
        <w:spacing w:before="60" w:after="0" w:line="240" w:lineRule="auto"/>
        <w:outlineLvl w:val="0"/>
        <w:rPr>
          <w:rFonts w:ascii="Times New Roman" w:hAnsi="Times New Roman"/>
          <w:b/>
          <w:bCs/>
          <w:iCs/>
          <w:sz w:val="20"/>
          <w:szCs w:val="20"/>
        </w:rPr>
      </w:pPr>
      <w:r w:rsidRPr="00E935EB">
        <w:rPr>
          <w:rFonts w:ascii="Times New Roman" w:hAnsi="Times New Roman"/>
          <w:b/>
          <w:bCs/>
          <w:iCs/>
          <w:sz w:val="20"/>
          <w:szCs w:val="20"/>
        </w:rPr>
        <w:t xml:space="preserve">Manchester Metropolitan University Remote Student Research Intern </w:t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</w:r>
      <w:r>
        <w:rPr>
          <w:rFonts w:ascii="Times New Roman" w:hAnsi="Times New Roman"/>
          <w:b/>
          <w:bCs/>
          <w:iCs/>
          <w:sz w:val="20"/>
          <w:szCs w:val="20"/>
        </w:rPr>
        <w:tab/>
        <w:t xml:space="preserve">        </w:t>
      </w:r>
      <w:r w:rsidRPr="00E935EB">
        <w:rPr>
          <w:rFonts w:ascii="Times New Roman" w:hAnsi="Times New Roman"/>
          <w:b/>
          <w:bCs/>
          <w:iCs/>
          <w:sz w:val="20"/>
          <w:szCs w:val="20"/>
        </w:rPr>
        <w:t xml:space="preserve">June 2024 - Present </w:t>
      </w:r>
    </w:p>
    <w:p w14:paraId="5E4B5D61" w14:textId="77777777" w:rsidR="00E935EB" w:rsidRPr="00E935EB" w:rsidRDefault="00E935EB" w:rsidP="00E935EB">
      <w:pPr>
        <w:pStyle w:val="ListParagraph"/>
        <w:numPr>
          <w:ilvl w:val="0"/>
          <w:numId w:val="10"/>
        </w:numPr>
        <w:spacing w:after="0" w:line="240" w:lineRule="auto"/>
        <w:outlineLvl w:val="0"/>
        <w:rPr>
          <w:rFonts w:ascii="Times New Roman" w:hAnsi="Times New Roman"/>
          <w:color w:val="000000"/>
          <w:sz w:val="24"/>
          <w:szCs w:val="24"/>
        </w:rPr>
      </w:pPr>
      <w:r w:rsidRPr="00E935EB">
        <w:rPr>
          <w:rFonts w:ascii="Times New Roman" w:hAnsi="Times New Roman"/>
          <w:b/>
          <w:bCs/>
          <w:iCs/>
          <w:sz w:val="20"/>
          <w:szCs w:val="20"/>
        </w:rPr>
        <w:t>Explored</w:t>
      </w:r>
      <w:r w:rsidRPr="00E935EB">
        <w:rPr>
          <w:rFonts w:ascii="Times New Roman" w:hAnsi="Times New Roman"/>
          <w:iCs/>
          <w:sz w:val="20"/>
          <w:szCs w:val="20"/>
        </w:rPr>
        <w:t xml:space="preserve"> state-of-the-art reinforcement learning algorithms to enhance the manipulation of deformable objects using a robotic arm, improving control and adaptability in complex environments.</w:t>
      </w:r>
    </w:p>
    <w:p w14:paraId="2C20947A" w14:textId="173D05E3" w:rsidR="00E935EB" w:rsidRDefault="000835F7" w:rsidP="00E935EB">
      <w:pPr>
        <w:spacing w:before="60" w:after="0" w:line="240" w:lineRule="auto"/>
        <w:outlineLvl w:val="0"/>
        <w:rPr>
          <w:rFonts w:ascii="Times New Roman" w:hAnsi="Times New Roman"/>
          <w:b/>
          <w:bCs/>
          <w:iCs/>
          <w:sz w:val="20"/>
          <w:szCs w:val="20"/>
        </w:rPr>
      </w:pPr>
      <w:r w:rsidRPr="000835F7">
        <w:rPr>
          <w:rFonts w:ascii="Times New Roman" w:hAnsi="Times New Roman"/>
          <w:b/>
          <w:bCs/>
          <w:iCs/>
          <w:sz w:val="20"/>
          <w:szCs w:val="20"/>
        </w:rPr>
        <w:t xml:space="preserve">Indian Institute of Technology, Ropar Ropar, India Student Research Intern </w:t>
      </w:r>
      <w:r w:rsidR="00E935EB">
        <w:rPr>
          <w:rFonts w:ascii="Times New Roman" w:hAnsi="Times New Roman"/>
          <w:b/>
          <w:bCs/>
          <w:iCs/>
          <w:sz w:val="20"/>
          <w:szCs w:val="20"/>
        </w:rPr>
        <w:tab/>
      </w:r>
      <w:r w:rsidR="00E935EB">
        <w:rPr>
          <w:rFonts w:ascii="Times New Roman" w:hAnsi="Times New Roman"/>
          <w:b/>
          <w:bCs/>
          <w:iCs/>
          <w:sz w:val="20"/>
          <w:szCs w:val="20"/>
        </w:rPr>
        <w:tab/>
      </w:r>
      <w:r w:rsidR="00E935EB">
        <w:rPr>
          <w:rFonts w:ascii="Times New Roman" w:hAnsi="Times New Roman"/>
          <w:b/>
          <w:bCs/>
          <w:iCs/>
          <w:sz w:val="20"/>
          <w:szCs w:val="20"/>
        </w:rPr>
        <w:tab/>
      </w:r>
      <w:r w:rsidR="00E935EB">
        <w:rPr>
          <w:rFonts w:ascii="Times New Roman" w:hAnsi="Times New Roman"/>
          <w:b/>
          <w:bCs/>
          <w:iCs/>
          <w:sz w:val="20"/>
          <w:szCs w:val="20"/>
        </w:rPr>
        <w:tab/>
        <w:t xml:space="preserve">           </w:t>
      </w:r>
      <w:r w:rsidRPr="000835F7">
        <w:rPr>
          <w:rFonts w:ascii="Times New Roman" w:hAnsi="Times New Roman"/>
          <w:b/>
          <w:bCs/>
          <w:iCs/>
          <w:sz w:val="20"/>
          <w:szCs w:val="20"/>
        </w:rPr>
        <w:t>June 2023</w:t>
      </w:r>
    </w:p>
    <w:p w14:paraId="164F0895" w14:textId="62220095" w:rsidR="00E935EB" w:rsidRPr="00E935EB" w:rsidRDefault="00E935EB" w:rsidP="00E935EB">
      <w:pPr>
        <w:pStyle w:val="ListParagraph"/>
        <w:numPr>
          <w:ilvl w:val="0"/>
          <w:numId w:val="8"/>
        </w:numPr>
        <w:spacing w:after="0" w:line="240" w:lineRule="auto"/>
        <w:outlineLvl w:val="0"/>
        <w:rPr>
          <w:rFonts w:ascii="Times New Roman" w:hAnsi="Times New Roman"/>
          <w:iCs/>
          <w:sz w:val="20"/>
          <w:szCs w:val="20"/>
        </w:rPr>
      </w:pPr>
      <w:r w:rsidRPr="00E935EB">
        <w:rPr>
          <w:rFonts w:ascii="Times New Roman" w:hAnsi="Times New Roman"/>
          <w:b/>
          <w:bCs/>
          <w:iCs/>
          <w:sz w:val="20"/>
          <w:szCs w:val="20"/>
        </w:rPr>
        <w:t>Researched</w:t>
      </w:r>
      <w:r w:rsidRPr="00E935EB">
        <w:rPr>
          <w:rFonts w:ascii="Times New Roman" w:hAnsi="Times New Roman"/>
          <w:iCs/>
          <w:sz w:val="20"/>
          <w:szCs w:val="20"/>
        </w:rPr>
        <w:t xml:space="preserve"> and developed solutions for Accurate GPS Estimation of Long-Range Objects using a monocular drone camera, improving precision in drone-based navigation.</w:t>
      </w:r>
    </w:p>
    <w:p w14:paraId="7108EB08" w14:textId="3411B2C3" w:rsidR="00E935EB" w:rsidRPr="00E935EB" w:rsidRDefault="00E935EB" w:rsidP="00E935EB">
      <w:pPr>
        <w:pStyle w:val="ListParagraph"/>
        <w:numPr>
          <w:ilvl w:val="0"/>
          <w:numId w:val="8"/>
        </w:numPr>
        <w:spacing w:before="120" w:after="0" w:line="240" w:lineRule="auto"/>
        <w:outlineLvl w:val="0"/>
        <w:rPr>
          <w:rFonts w:ascii="Times New Roman" w:hAnsi="Times New Roman"/>
          <w:iCs/>
          <w:sz w:val="20"/>
          <w:szCs w:val="20"/>
        </w:rPr>
      </w:pPr>
      <w:r w:rsidRPr="00E935EB">
        <w:rPr>
          <w:rFonts w:ascii="Times New Roman" w:hAnsi="Times New Roman"/>
          <w:b/>
          <w:bCs/>
          <w:iCs/>
          <w:sz w:val="20"/>
          <w:szCs w:val="20"/>
        </w:rPr>
        <w:t>Explored</w:t>
      </w:r>
      <w:r w:rsidRPr="00E935EB">
        <w:rPr>
          <w:rFonts w:ascii="Times New Roman" w:hAnsi="Times New Roman"/>
          <w:iCs/>
          <w:sz w:val="20"/>
          <w:szCs w:val="20"/>
        </w:rPr>
        <w:t xml:space="preserve"> and simulated tethered drone models utilizing Gazebo and ROS, optimizing drone control and behavior in long-range scenarios.</w:t>
      </w:r>
    </w:p>
    <w:p w14:paraId="7E1FC533" w14:textId="725DBBB6" w:rsidR="00E935EB" w:rsidRPr="00E935EB" w:rsidRDefault="00E935EB" w:rsidP="00E935EB">
      <w:pPr>
        <w:pStyle w:val="ListParagraph"/>
        <w:numPr>
          <w:ilvl w:val="0"/>
          <w:numId w:val="8"/>
        </w:numPr>
        <w:spacing w:before="120" w:after="0" w:line="240" w:lineRule="auto"/>
        <w:outlineLvl w:val="0"/>
        <w:rPr>
          <w:rFonts w:ascii="Times New Roman" w:hAnsi="Times New Roman"/>
          <w:iCs/>
          <w:sz w:val="20"/>
          <w:szCs w:val="20"/>
        </w:rPr>
      </w:pPr>
      <w:r w:rsidRPr="00E935EB">
        <w:rPr>
          <w:rFonts w:ascii="Times New Roman" w:hAnsi="Times New Roman"/>
          <w:b/>
          <w:bCs/>
          <w:iCs/>
          <w:sz w:val="20"/>
          <w:szCs w:val="20"/>
        </w:rPr>
        <w:t>Developed</w:t>
      </w:r>
      <w:r w:rsidRPr="00E935EB">
        <w:rPr>
          <w:rFonts w:ascii="Times New Roman" w:hAnsi="Times New Roman"/>
          <w:iCs/>
          <w:sz w:val="20"/>
          <w:szCs w:val="20"/>
        </w:rPr>
        <w:t xml:space="preserve"> and tested algorithms that enhanced GPS estimation accuracy for long-range object detection, advancing drone technology applications.</w:t>
      </w:r>
    </w:p>
    <w:p w14:paraId="3FA13A0F" w14:textId="50BAE40F" w:rsidR="00D55D9D" w:rsidRPr="00E935EB" w:rsidRDefault="00B54737" w:rsidP="00E935EB">
      <w:pPr>
        <w:pBdr>
          <w:bottom w:val="single" w:sz="4" w:space="1" w:color="auto"/>
        </w:pBdr>
        <w:spacing w:before="120" w:after="0" w:line="240" w:lineRule="auto"/>
        <w:outlineLvl w:val="0"/>
        <w:rPr>
          <w:rFonts w:ascii="Times New Roman" w:hAnsi="Times New Roman"/>
          <w:b/>
          <w:color w:val="000000"/>
          <w:sz w:val="20"/>
          <w:szCs w:val="20"/>
        </w:rPr>
      </w:pPr>
      <w:r w:rsidRPr="00E935EB">
        <w:rPr>
          <w:rFonts w:ascii="Times New Roman" w:hAnsi="Times New Roman"/>
          <w:b/>
          <w:color w:val="000000"/>
          <w:sz w:val="20"/>
          <w:szCs w:val="20"/>
        </w:rPr>
        <w:t>EXTRA-</w:t>
      </w:r>
      <w:r w:rsidR="00D55D9D" w:rsidRPr="00E935EB">
        <w:rPr>
          <w:rFonts w:ascii="Times New Roman" w:hAnsi="Times New Roman"/>
          <w:b/>
          <w:color w:val="000000"/>
          <w:sz w:val="20"/>
          <w:szCs w:val="20"/>
        </w:rPr>
        <w:t>CURRICULAR ACTIVITIES</w:t>
      </w:r>
    </w:p>
    <w:p w14:paraId="3ECCCDAB" w14:textId="0F2BE6B2" w:rsidR="00E935EB" w:rsidRDefault="00E935EB" w:rsidP="00E935EB">
      <w:pPr>
        <w:spacing w:before="60" w:after="0" w:line="240" w:lineRule="auto"/>
        <w:outlineLvl w:val="0"/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 xml:space="preserve">Chairperson, </w:t>
      </w:r>
      <w:r w:rsidRPr="00E935EB">
        <w:rPr>
          <w:rFonts w:ascii="Times New Roman" w:hAnsi="Times New Roman"/>
          <w:b/>
          <w:sz w:val="20"/>
        </w:rPr>
        <w:t>Marine Technology Society - AUV Club, ZHCET Aligarh</w:t>
      </w:r>
      <w:r>
        <w:rPr>
          <w:rFonts w:ascii="Times New Roman" w:hAnsi="Times New Roman"/>
          <w:b/>
          <w:sz w:val="20"/>
        </w:rPr>
        <w:t xml:space="preserve"> </w:t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</w:r>
      <w:r>
        <w:rPr>
          <w:rFonts w:ascii="Times New Roman" w:hAnsi="Times New Roman"/>
          <w:b/>
          <w:sz w:val="20"/>
        </w:rPr>
        <w:tab/>
        <w:t xml:space="preserve">      </w:t>
      </w:r>
      <w:r w:rsidRPr="00E935EB">
        <w:rPr>
          <w:rFonts w:ascii="Times New Roman" w:hAnsi="Times New Roman"/>
          <w:b/>
          <w:sz w:val="20"/>
        </w:rPr>
        <w:t xml:space="preserve">March 2022 - Present </w:t>
      </w:r>
    </w:p>
    <w:p w14:paraId="36E7E69B" w14:textId="26448100" w:rsidR="00E935EB" w:rsidRPr="00E935EB" w:rsidRDefault="00E935EB" w:rsidP="00E935EB">
      <w:pPr>
        <w:pStyle w:val="ListParagraph"/>
        <w:numPr>
          <w:ilvl w:val="0"/>
          <w:numId w:val="13"/>
        </w:numPr>
        <w:spacing w:after="0" w:line="240" w:lineRule="auto"/>
        <w:outlineLvl w:val="0"/>
        <w:rPr>
          <w:rFonts w:ascii="Times New Roman" w:hAnsi="Times New Roman"/>
          <w:bCs/>
          <w:sz w:val="20"/>
        </w:rPr>
      </w:pPr>
      <w:r w:rsidRPr="00E935EB">
        <w:rPr>
          <w:rFonts w:ascii="Times New Roman" w:hAnsi="Times New Roman"/>
          <w:b/>
          <w:sz w:val="20"/>
        </w:rPr>
        <w:t>Organized</w:t>
      </w:r>
      <w:r w:rsidRPr="00E935EB">
        <w:rPr>
          <w:rFonts w:ascii="Times New Roman" w:hAnsi="Times New Roman"/>
          <w:bCs/>
          <w:sz w:val="20"/>
        </w:rPr>
        <w:t xml:space="preserve"> and coordinated workshops, competitions, and events for college students as part of the club under the supervision of Prof. Saleem Anwar Khan.</w:t>
      </w:r>
    </w:p>
    <w:p w14:paraId="79868718" w14:textId="2CDB13D9" w:rsidR="00E935EB" w:rsidRPr="00E935EB" w:rsidRDefault="00E935EB" w:rsidP="00E935EB">
      <w:pPr>
        <w:pStyle w:val="ListParagraph"/>
        <w:numPr>
          <w:ilvl w:val="0"/>
          <w:numId w:val="13"/>
        </w:numPr>
        <w:spacing w:before="120" w:after="0" w:line="240" w:lineRule="auto"/>
        <w:outlineLvl w:val="0"/>
        <w:rPr>
          <w:rFonts w:ascii="Times New Roman" w:hAnsi="Times New Roman"/>
          <w:bCs/>
          <w:sz w:val="20"/>
        </w:rPr>
      </w:pPr>
      <w:r w:rsidRPr="00E935EB">
        <w:rPr>
          <w:rFonts w:ascii="Times New Roman" w:hAnsi="Times New Roman"/>
          <w:b/>
          <w:sz w:val="20"/>
        </w:rPr>
        <w:t>Led</w:t>
      </w:r>
      <w:r w:rsidRPr="00E935EB">
        <w:rPr>
          <w:rFonts w:ascii="Times New Roman" w:hAnsi="Times New Roman"/>
          <w:bCs/>
          <w:sz w:val="20"/>
        </w:rPr>
        <w:t xml:space="preserve"> the research and development team, introducing contemporary AUV methodologies for navigation and control, and guided the team toward national and international autonomous underwater vehicle competitions.</w:t>
      </w:r>
    </w:p>
    <w:p w14:paraId="6B5C7EE5" w14:textId="74CAA3A6" w:rsidR="00E935EB" w:rsidRPr="00E935EB" w:rsidRDefault="00E935EB" w:rsidP="00E935EB">
      <w:pPr>
        <w:pStyle w:val="ListParagraph"/>
        <w:numPr>
          <w:ilvl w:val="0"/>
          <w:numId w:val="13"/>
        </w:numPr>
        <w:spacing w:before="120" w:after="0" w:line="240" w:lineRule="auto"/>
        <w:outlineLvl w:val="0"/>
        <w:rPr>
          <w:rFonts w:ascii="Times New Roman" w:hAnsi="Times New Roman"/>
          <w:bCs/>
          <w:sz w:val="20"/>
        </w:rPr>
      </w:pPr>
      <w:r w:rsidRPr="00E935EB">
        <w:rPr>
          <w:rFonts w:ascii="Times New Roman" w:hAnsi="Times New Roman"/>
          <w:b/>
          <w:sz w:val="20"/>
        </w:rPr>
        <w:t>Developed</w:t>
      </w:r>
      <w:r w:rsidRPr="00E935EB">
        <w:rPr>
          <w:rFonts w:ascii="Times New Roman" w:hAnsi="Times New Roman"/>
          <w:bCs/>
          <w:sz w:val="20"/>
        </w:rPr>
        <w:t xml:space="preserve"> a robust object detection model for underwater environments, contributing to the team’s third-place finish at the national-level AMU ROVC 2.0 competition.</w:t>
      </w:r>
    </w:p>
    <w:p w14:paraId="2C57FA3E" w14:textId="64389FEF" w:rsidR="00D55D9D" w:rsidRPr="002D7B11" w:rsidRDefault="00D55D9D" w:rsidP="00E935EB">
      <w:pPr>
        <w:pBdr>
          <w:bottom w:val="single" w:sz="4" w:space="1" w:color="auto"/>
        </w:pBdr>
        <w:spacing w:before="120" w:after="0" w:line="240" w:lineRule="auto"/>
        <w:outlineLvl w:val="0"/>
        <w:rPr>
          <w:rFonts w:ascii="Times New Roman" w:hAnsi="Times New Roman"/>
          <w:b/>
          <w:color w:val="000000"/>
          <w:sz w:val="28"/>
          <w:szCs w:val="28"/>
        </w:rPr>
      </w:pPr>
      <w:r w:rsidRPr="00AE148C">
        <w:rPr>
          <w:rFonts w:ascii="Times New Roman" w:hAnsi="Times New Roman"/>
          <w:b/>
          <w:color w:val="000000"/>
          <w:sz w:val="24"/>
          <w:szCs w:val="24"/>
        </w:rPr>
        <w:t xml:space="preserve">SKILLS  </w:t>
      </w:r>
      <w:r w:rsidRPr="002D7B11">
        <w:rPr>
          <w:rFonts w:ascii="Times New Roman" w:hAnsi="Times New Roman"/>
          <w:b/>
          <w:color w:val="000000"/>
          <w:sz w:val="28"/>
          <w:szCs w:val="28"/>
        </w:rPr>
        <w:t xml:space="preserve">   </w:t>
      </w:r>
    </w:p>
    <w:p w14:paraId="4627D5D8" w14:textId="0478D7E1" w:rsidR="00D55D9D" w:rsidRPr="00B54737" w:rsidRDefault="00D55D9D" w:rsidP="00B54737">
      <w:pPr>
        <w:pStyle w:val="ListParagraph"/>
        <w:tabs>
          <w:tab w:val="left" w:pos="1260"/>
          <w:tab w:val="left" w:pos="1350"/>
          <w:tab w:val="left" w:pos="1620"/>
        </w:tabs>
        <w:spacing w:after="0"/>
        <w:ind w:left="0"/>
        <w:jc w:val="both"/>
        <w:rPr>
          <w:rFonts w:ascii="Times New Roman" w:hAnsi="Times New Roman"/>
          <w:sz w:val="20"/>
          <w:szCs w:val="20"/>
          <w:lang w:val="en-GB"/>
        </w:rPr>
      </w:pPr>
      <w:r w:rsidRPr="00B54737">
        <w:rPr>
          <w:rStyle w:val="school2"/>
          <w:rFonts w:ascii="Times New Roman" w:hAnsi="Times New Roman"/>
          <w:bCs w:val="0"/>
          <w:sz w:val="20"/>
          <w:szCs w:val="20"/>
          <w:lang w:val="en-GB"/>
        </w:rPr>
        <w:t>Languages</w:t>
      </w:r>
      <w:r w:rsidR="001D7C35" w:rsidRPr="00B54737">
        <w:rPr>
          <w:rStyle w:val="school2"/>
          <w:rFonts w:ascii="Times New Roman" w:hAnsi="Times New Roman"/>
          <w:bCs w:val="0"/>
          <w:sz w:val="20"/>
          <w:szCs w:val="20"/>
          <w:lang w:val="en-GB"/>
        </w:rPr>
        <w:t xml:space="preserve"> – </w:t>
      </w:r>
      <w:r w:rsidR="00E935EB" w:rsidRPr="00E935EB">
        <w:rPr>
          <w:rStyle w:val="school2"/>
          <w:rFonts w:ascii="Times New Roman" w:hAnsi="Times New Roman"/>
          <w:b w:val="0"/>
          <w:sz w:val="20"/>
          <w:szCs w:val="20"/>
          <w:lang w:val="en-GB"/>
        </w:rPr>
        <w:t>Hindi (Native), English (Proficient)</w:t>
      </w:r>
    </w:p>
    <w:p w14:paraId="01439797" w14:textId="661092A5" w:rsidR="00D55D9D" w:rsidRDefault="0093626A" w:rsidP="00B54737">
      <w:pPr>
        <w:tabs>
          <w:tab w:val="left" w:pos="1350"/>
          <w:tab w:val="left" w:pos="1620"/>
        </w:tabs>
        <w:spacing w:after="0"/>
        <w:jc w:val="both"/>
        <w:rPr>
          <w:rFonts w:ascii="Times New Roman" w:hAnsi="Times New Roman"/>
          <w:sz w:val="20"/>
          <w:szCs w:val="20"/>
          <w:lang w:val="en-GB"/>
        </w:rPr>
      </w:pPr>
      <w:r>
        <w:rPr>
          <w:rFonts w:ascii="Times New Roman" w:hAnsi="Times New Roman"/>
          <w:b/>
          <w:sz w:val="20"/>
          <w:szCs w:val="20"/>
          <w:lang w:val="en-GB"/>
        </w:rPr>
        <w:t>I</w:t>
      </w:r>
      <w:r w:rsidR="00F97AAC">
        <w:rPr>
          <w:rFonts w:ascii="Times New Roman" w:hAnsi="Times New Roman"/>
          <w:b/>
          <w:sz w:val="20"/>
          <w:szCs w:val="20"/>
          <w:lang w:val="en-GB"/>
        </w:rPr>
        <w:t>C</w:t>
      </w:r>
      <w:r>
        <w:rPr>
          <w:rFonts w:ascii="Times New Roman" w:hAnsi="Times New Roman"/>
          <w:b/>
          <w:sz w:val="20"/>
          <w:szCs w:val="20"/>
          <w:lang w:val="en-GB"/>
        </w:rPr>
        <w:t>T</w:t>
      </w:r>
      <w:r w:rsidR="001D7C35" w:rsidRPr="00B54737">
        <w:rPr>
          <w:rFonts w:ascii="Times New Roman" w:hAnsi="Times New Roman"/>
          <w:b/>
          <w:sz w:val="20"/>
          <w:szCs w:val="20"/>
          <w:lang w:val="en-GB"/>
        </w:rPr>
        <w:t xml:space="preserve"> –</w:t>
      </w:r>
      <w:r w:rsidR="00E935EB" w:rsidRPr="00E935EB">
        <w:rPr>
          <w:rFonts w:ascii="Times New Roman" w:hAnsi="Times New Roman"/>
          <w:b/>
          <w:sz w:val="20"/>
          <w:szCs w:val="20"/>
        </w:rPr>
        <w:t xml:space="preserve"> </w:t>
      </w:r>
      <w:r w:rsidR="00E935EB" w:rsidRPr="00E935EB">
        <w:rPr>
          <w:rFonts w:ascii="Times New Roman" w:hAnsi="Times New Roman"/>
          <w:bCs/>
          <w:sz w:val="20"/>
          <w:szCs w:val="20"/>
        </w:rPr>
        <w:t>Reinforcement Learning, Statistics, Machine Learning, Deep Learning, Computer Vision, Applied Control Systems, Python, C++, Tensorflow, Pytorch, Pytorch-Lightning, Brax, OpenCV, ROS, Gazebo.</w:t>
      </w:r>
    </w:p>
    <w:p w14:paraId="0CADD081" w14:textId="56E196B1" w:rsidR="00B1333B" w:rsidRPr="00B54737" w:rsidRDefault="00B1333B" w:rsidP="00B54737">
      <w:pPr>
        <w:tabs>
          <w:tab w:val="left" w:pos="1350"/>
          <w:tab w:val="left" w:pos="1620"/>
        </w:tabs>
        <w:spacing w:after="0"/>
        <w:jc w:val="both"/>
        <w:rPr>
          <w:rFonts w:ascii="Times New Roman" w:hAnsi="Times New Roman"/>
          <w:sz w:val="20"/>
          <w:szCs w:val="20"/>
          <w:lang w:val="en-GB"/>
        </w:rPr>
      </w:pPr>
      <w:commentRangeStart w:id="2"/>
      <w:r w:rsidRPr="00B1333B">
        <w:rPr>
          <w:rFonts w:ascii="Times New Roman" w:hAnsi="Times New Roman"/>
          <w:b/>
          <w:sz w:val="20"/>
          <w:szCs w:val="20"/>
          <w:lang w:val="en-GB"/>
        </w:rPr>
        <w:t xml:space="preserve">Certifications </w:t>
      </w:r>
      <w:commentRangeEnd w:id="2"/>
      <w:r w:rsidR="00E935EB">
        <w:rPr>
          <w:rStyle w:val="CommentReference"/>
        </w:rPr>
        <w:commentReference w:id="2"/>
      </w:r>
      <w:r w:rsidRPr="00B1333B">
        <w:rPr>
          <w:rFonts w:ascii="Times New Roman" w:hAnsi="Times New Roman"/>
          <w:b/>
          <w:sz w:val="20"/>
          <w:szCs w:val="20"/>
          <w:lang w:val="en-GB"/>
        </w:rPr>
        <w:t>–</w:t>
      </w:r>
      <w:r>
        <w:rPr>
          <w:rFonts w:ascii="Times New Roman" w:hAnsi="Times New Roman"/>
          <w:sz w:val="20"/>
          <w:szCs w:val="20"/>
          <w:lang w:val="en-GB"/>
        </w:rPr>
        <w:t xml:space="preserve"> </w:t>
      </w:r>
    </w:p>
    <w:sectPr w:rsidR="00B1333B" w:rsidRPr="00B54737" w:rsidSect="00E935EB">
      <w:footerReference w:type="default" r:id="rId12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iM Essay" w:date="2024-10-07T13:18:00Z" w:initials="ME">
    <w:p w14:paraId="0B072919" w14:textId="77777777" w:rsidR="00763D5E" w:rsidRDefault="00763D5E" w:rsidP="00763D5E">
      <w:pPr>
        <w:pStyle w:val="CommentText"/>
      </w:pPr>
      <w:r>
        <w:rPr>
          <w:rStyle w:val="CommentReference"/>
        </w:rPr>
        <w:annotationRef/>
      </w:r>
      <w:r>
        <w:t>Please mention the relevant courses you have studied in your graduation</w:t>
      </w:r>
    </w:p>
  </w:comment>
  <w:comment w:id="1" w:author="MiM Essay" w:date="2024-10-07T13:19:00Z" w:initials="ME">
    <w:p w14:paraId="201128D4" w14:textId="77777777" w:rsidR="00763D5E" w:rsidRDefault="00763D5E" w:rsidP="00763D5E">
      <w:pPr>
        <w:pStyle w:val="CommentText"/>
      </w:pPr>
      <w:r>
        <w:rPr>
          <w:rStyle w:val="CommentReference"/>
        </w:rPr>
        <w:annotationRef/>
      </w:r>
      <w:r>
        <w:t>Instead of the second project, we would recommend you mention your publications; they will make your profile more better.</w:t>
      </w:r>
    </w:p>
    <w:p w14:paraId="69732D96" w14:textId="77777777" w:rsidR="00763D5E" w:rsidRDefault="00763D5E" w:rsidP="00763D5E">
      <w:pPr>
        <w:pStyle w:val="CommentText"/>
      </w:pPr>
      <w:r>
        <w:t>So, for these publications, please provide me 2 pointers each about your roles and responsibilities in these project</w:t>
      </w:r>
    </w:p>
  </w:comment>
  <w:comment w:id="2" w:author="MiM Essay" w:date="2024-10-07T13:17:00Z" w:initials="ME">
    <w:p w14:paraId="7F378274" w14:textId="46427A7C" w:rsidR="00E935EB" w:rsidRDefault="00E935EB" w:rsidP="00E935EB">
      <w:pPr>
        <w:pStyle w:val="CommentText"/>
      </w:pPr>
      <w:r>
        <w:rPr>
          <w:rStyle w:val="CommentReference"/>
        </w:rPr>
        <w:annotationRef/>
      </w:r>
      <w:r>
        <w:t>I am unable to access your certificates, please mention them here in the format provided below</w:t>
      </w:r>
      <w:r>
        <w:br/>
      </w:r>
      <w:r>
        <w:br/>
        <w:t>Eg: Basics of Jawa (Udemy, 2023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072919" w15:done="0"/>
  <w15:commentEx w15:paraId="69732D96" w15:done="0"/>
  <w15:commentEx w15:paraId="7F37827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5E0F79A" w16cex:dateUtc="2024-10-07T07:48:00Z"/>
  <w16cex:commentExtensible w16cex:durableId="67AF07BE" w16cex:dateUtc="2024-10-07T07:49:00Z"/>
  <w16cex:commentExtensible w16cex:durableId="4B2F4E58" w16cex:dateUtc="2024-10-07T07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072919" w16cid:durableId="05E0F79A"/>
  <w16cid:commentId w16cid:paraId="69732D96" w16cid:durableId="67AF07BE"/>
  <w16cid:commentId w16cid:paraId="7F378274" w16cid:durableId="4B2F4E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5FB45" w14:textId="77777777" w:rsidR="00D00DB3" w:rsidRDefault="00D00DB3">
      <w:pPr>
        <w:spacing w:after="0" w:line="240" w:lineRule="auto"/>
      </w:pPr>
      <w:r>
        <w:separator/>
      </w:r>
    </w:p>
  </w:endnote>
  <w:endnote w:type="continuationSeparator" w:id="0">
    <w:p w14:paraId="2805A803" w14:textId="77777777" w:rsidR="00D00DB3" w:rsidRDefault="00D00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733B8" w14:textId="1D174B91" w:rsidR="00194A26" w:rsidRPr="00F97AAC" w:rsidRDefault="002D7B11" w:rsidP="002D7B11">
    <w:pPr>
      <w:spacing w:after="100" w:line="240" w:lineRule="auto"/>
      <w:jc w:val="center"/>
      <w:rPr>
        <w:rFonts w:ascii="Times New Roman" w:hAnsi="Times New Roman"/>
        <w:color w:val="000000"/>
        <w:lang w:val="en-GB"/>
      </w:rPr>
    </w:pPr>
    <w:r w:rsidRPr="00F97AAC">
      <w:rPr>
        <w:rFonts w:ascii="Times New Roman" w:hAnsi="Times New Roman"/>
        <w:color w:val="000000"/>
        <w:sz w:val="20"/>
        <w:szCs w:val="20"/>
        <w:lang w:val="fr-FR"/>
      </w:rPr>
      <w:t>Residential Address</w:t>
    </w:r>
  </w:p>
  <w:p w14:paraId="5D27FC4C" w14:textId="77777777" w:rsidR="00194A26" w:rsidRPr="00F97AAC" w:rsidRDefault="00194A26" w:rsidP="001A6C88">
    <w:pPr>
      <w:pStyle w:val="Footer"/>
      <w:rPr>
        <w:rFonts w:ascii="Times New Roman" w:hAnsi="Times New Roman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4252C" w14:textId="77777777" w:rsidR="00D00DB3" w:rsidRDefault="00D00DB3">
      <w:pPr>
        <w:spacing w:after="0" w:line="240" w:lineRule="auto"/>
      </w:pPr>
      <w:r>
        <w:separator/>
      </w:r>
    </w:p>
  </w:footnote>
  <w:footnote w:type="continuationSeparator" w:id="0">
    <w:p w14:paraId="7E4262E5" w14:textId="77777777" w:rsidR="00D00DB3" w:rsidRDefault="00D00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73996"/>
    <w:multiLevelType w:val="hybridMultilevel"/>
    <w:tmpl w:val="F0023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F49E6"/>
    <w:multiLevelType w:val="hybridMultilevel"/>
    <w:tmpl w:val="8B7EE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6BF9"/>
    <w:multiLevelType w:val="hybridMultilevel"/>
    <w:tmpl w:val="37760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B54F9"/>
    <w:multiLevelType w:val="hybridMultilevel"/>
    <w:tmpl w:val="4A12F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0C78BE"/>
    <w:multiLevelType w:val="hybridMultilevel"/>
    <w:tmpl w:val="D71E3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52E17"/>
    <w:multiLevelType w:val="hybridMultilevel"/>
    <w:tmpl w:val="CBF4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617D7"/>
    <w:multiLevelType w:val="hybridMultilevel"/>
    <w:tmpl w:val="B0869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AA04A8"/>
    <w:multiLevelType w:val="hybridMultilevel"/>
    <w:tmpl w:val="434E9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170CC0"/>
    <w:multiLevelType w:val="hybridMultilevel"/>
    <w:tmpl w:val="C1FA36AE"/>
    <w:lvl w:ilvl="0" w:tplc="08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5CE206C9"/>
    <w:multiLevelType w:val="hybridMultilevel"/>
    <w:tmpl w:val="1E1A41DE"/>
    <w:lvl w:ilvl="0" w:tplc="3620B68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72636"/>
    <w:multiLevelType w:val="hybridMultilevel"/>
    <w:tmpl w:val="1D546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862868"/>
    <w:multiLevelType w:val="hybridMultilevel"/>
    <w:tmpl w:val="D65AC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555B2"/>
    <w:multiLevelType w:val="hybridMultilevel"/>
    <w:tmpl w:val="AD786D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1F5B86"/>
    <w:multiLevelType w:val="hybridMultilevel"/>
    <w:tmpl w:val="541AFE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9C7C2B"/>
    <w:multiLevelType w:val="hybridMultilevel"/>
    <w:tmpl w:val="A628F6BE"/>
    <w:lvl w:ilvl="0" w:tplc="C68EF32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0"/>
  </w:num>
  <w:num w:numId="5">
    <w:abstractNumId w:val="10"/>
  </w:num>
  <w:num w:numId="6">
    <w:abstractNumId w:val="3"/>
  </w:num>
  <w:num w:numId="7">
    <w:abstractNumId w:val="9"/>
  </w:num>
  <w:num w:numId="8">
    <w:abstractNumId w:val="7"/>
  </w:num>
  <w:num w:numId="9">
    <w:abstractNumId w:val="5"/>
  </w:num>
  <w:num w:numId="10">
    <w:abstractNumId w:val="1"/>
  </w:num>
  <w:num w:numId="11">
    <w:abstractNumId w:val="4"/>
  </w:num>
  <w:num w:numId="12">
    <w:abstractNumId w:val="14"/>
  </w:num>
  <w:num w:numId="13">
    <w:abstractNumId w:val="2"/>
  </w:num>
  <w:num w:numId="14">
    <w:abstractNumId w:val="6"/>
  </w:num>
  <w:num w:numId="1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M Essay">
    <w15:presenceInfo w15:providerId="Windows Live" w15:userId="848fd64c1ead52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TA1tjA2MDE3MjRS0lEKTi0uzszPAykwqQUAtvnHcCwAAAA="/>
  </w:docVars>
  <w:rsids>
    <w:rsidRoot w:val="00D55D9D"/>
    <w:rsid w:val="00027466"/>
    <w:rsid w:val="00041D10"/>
    <w:rsid w:val="00073D46"/>
    <w:rsid w:val="00081980"/>
    <w:rsid w:val="000835F7"/>
    <w:rsid w:val="000A24F4"/>
    <w:rsid w:val="000A648F"/>
    <w:rsid w:val="000E5EA8"/>
    <w:rsid w:val="000F2D8F"/>
    <w:rsid w:val="00110B26"/>
    <w:rsid w:val="00115EA1"/>
    <w:rsid w:val="00176ED5"/>
    <w:rsid w:val="00182D8B"/>
    <w:rsid w:val="00194A26"/>
    <w:rsid w:val="00197208"/>
    <w:rsid w:val="001D7C35"/>
    <w:rsid w:val="001F7314"/>
    <w:rsid w:val="002279B6"/>
    <w:rsid w:val="0026425A"/>
    <w:rsid w:val="0029445B"/>
    <w:rsid w:val="002B1E07"/>
    <w:rsid w:val="002D7B11"/>
    <w:rsid w:val="002E2B5C"/>
    <w:rsid w:val="00305A64"/>
    <w:rsid w:val="00314CF5"/>
    <w:rsid w:val="00326AA6"/>
    <w:rsid w:val="0033186F"/>
    <w:rsid w:val="00333C96"/>
    <w:rsid w:val="003457C9"/>
    <w:rsid w:val="003A007D"/>
    <w:rsid w:val="003B7CB3"/>
    <w:rsid w:val="003E4279"/>
    <w:rsid w:val="003F37C1"/>
    <w:rsid w:val="00412290"/>
    <w:rsid w:val="00425C34"/>
    <w:rsid w:val="00440670"/>
    <w:rsid w:val="004528DC"/>
    <w:rsid w:val="004651B1"/>
    <w:rsid w:val="0047497D"/>
    <w:rsid w:val="00493DED"/>
    <w:rsid w:val="004D7BCA"/>
    <w:rsid w:val="004E24A0"/>
    <w:rsid w:val="00514E3F"/>
    <w:rsid w:val="00546E17"/>
    <w:rsid w:val="00550267"/>
    <w:rsid w:val="00573573"/>
    <w:rsid w:val="00580514"/>
    <w:rsid w:val="00582CA9"/>
    <w:rsid w:val="005931CD"/>
    <w:rsid w:val="005B3FBC"/>
    <w:rsid w:val="005C46BE"/>
    <w:rsid w:val="005C52E1"/>
    <w:rsid w:val="005E4D16"/>
    <w:rsid w:val="0062618B"/>
    <w:rsid w:val="00633E08"/>
    <w:rsid w:val="00666CB0"/>
    <w:rsid w:val="00672AFA"/>
    <w:rsid w:val="00675CE2"/>
    <w:rsid w:val="00697611"/>
    <w:rsid w:val="006E1689"/>
    <w:rsid w:val="006F0916"/>
    <w:rsid w:val="006F4F2B"/>
    <w:rsid w:val="00710F30"/>
    <w:rsid w:val="007435EA"/>
    <w:rsid w:val="00756EEA"/>
    <w:rsid w:val="00763D5E"/>
    <w:rsid w:val="007660A9"/>
    <w:rsid w:val="0077195E"/>
    <w:rsid w:val="00777AF9"/>
    <w:rsid w:val="00777C48"/>
    <w:rsid w:val="00782519"/>
    <w:rsid w:val="007A4B84"/>
    <w:rsid w:val="007A581B"/>
    <w:rsid w:val="007D6B7E"/>
    <w:rsid w:val="008336B1"/>
    <w:rsid w:val="008414D6"/>
    <w:rsid w:val="0084373C"/>
    <w:rsid w:val="008552CF"/>
    <w:rsid w:val="00856B14"/>
    <w:rsid w:val="00863629"/>
    <w:rsid w:val="00883EF9"/>
    <w:rsid w:val="008A32F2"/>
    <w:rsid w:val="008B4CFC"/>
    <w:rsid w:val="008B5058"/>
    <w:rsid w:val="008E65AD"/>
    <w:rsid w:val="008F47F3"/>
    <w:rsid w:val="00920839"/>
    <w:rsid w:val="0093626A"/>
    <w:rsid w:val="0096226C"/>
    <w:rsid w:val="00970228"/>
    <w:rsid w:val="00987F56"/>
    <w:rsid w:val="0099245E"/>
    <w:rsid w:val="009A236B"/>
    <w:rsid w:val="009A296D"/>
    <w:rsid w:val="009D2AB2"/>
    <w:rsid w:val="009E5906"/>
    <w:rsid w:val="00A1117C"/>
    <w:rsid w:val="00A22E00"/>
    <w:rsid w:val="00A31649"/>
    <w:rsid w:val="00A47E9B"/>
    <w:rsid w:val="00A91EDF"/>
    <w:rsid w:val="00A93B77"/>
    <w:rsid w:val="00AA51A7"/>
    <w:rsid w:val="00AC694A"/>
    <w:rsid w:val="00AD46FF"/>
    <w:rsid w:val="00AE148C"/>
    <w:rsid w:val="00B1333B"/>
    <w:rsid w:val="00B20AC2"/>
    <w:rsid w:val="00B40E99"/>
    <w:rsid w:val="00B4366C"/>
    <w:rsid w:val="00B54737"/>
    <w:rsid w:val="00B57187"/>
    <w:rsid w:val="00B9129A"/>
    <w:rsid w:val="00B947D6"/>
    <w:rsid w:val="00B949D4"/>
    <w:rsid w:val="00BA5792"/>
    <w:rsid w:val="00BA69D3"/>
    <w:rsid w:val="00BC6652"/>
    <w:rsid w:val="00BD411C"/>
    <w:rsid w:val="00BE6EA0"/>
    <w:rsid w:val="00BF0316"/>
    <w:rsid w:val="00C34257"/>
    <w:rsid w:val="00C34A28"/>
    <w:rsid w:val="00C41FF8"/>
    <w:rsid w:val="00CA2E93"/>
    <w:rsid w:val="00CC0DCA"/>
    <w:rsid w:val="00CC21A1"/>
    <w:rsid w:val="00CD510F"/>
    <w:rsid w:val="00CE0AEC"/>
    <w:rsid w:val="00CF2938"/>
    <w:rsid w:val="00D00C57"/>
    <w:rsid w:val="00D00DB3"/>
    <w:rsid w:val="00D13EF2"/>
    <w:rsid w:val="00D232AA"/>
    <w:rsid w:val="00D33281"/>
    <w:rsid w:val="00D45C37"/>
    <w:rsid w:val="00D5360D"/>
    <w:rsid w:val="00D55D9D"/>
    <w:rsid w:val="00D85807"/>
    <w:rsid w:val="00DA4BA4"/>
    <w:rsid w:val="00DD0414"/>
    <w:rsid w:val="00DE5B16"/>
    <w:rsid w:val="00DF36FE"/>
    <w:rsid w:val="00E03726"/>
    <w:rsid w:val="00E235D0"/>
    <w:rsid w:val="00E24647"/>
    <w:rsid w:val="00E935EB"/>
    <w:rsid w:val="00EA6769"/>
    <w:rsid w:val="00EC5E8F"/>
    <w:rsid w:val="00ED3549"/>
    <w:rsid w:val="00ED3B14"/>
    <w:rsid w:val="00F13224"/>
    <w:rsid w:val="00F249F1"/>
    <w:rsid w:val="00F36DAA"/>
    <w:rsid w:val="00F3705C"/>
    <w:rsid w:val="00F53B1A"/>
    <w:rsid w:val="00F54140"/>
    <w:rsid w:val="00F97AAC"/>
    <w:rsid w:val="00FC5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9E6900"/>
  <w15:docId w15:val="{13392952-9C9E-D74A-8433-A246F5664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D9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hool2">
    <w:name w:val="school2"/>
    <w:basedOn w:val="DefaultParagraphFont"/>
    <w:rsid w:val="00D55D9D"/>
    <w:rPr>
      <w:b/>
      <w:bCs/>
    </w:rPr>
  </w:style>
  <w:style w:type="paragraph" w:styleId="ListParagraph">
    <w:name w:val="List Paragraph"/>
    <w:basedOn w:val="Normal"/>
    <w:uiPriority w:val="34"/>
    <w:qFormat/>
    <w:rsid w:val="00D55D9D"/>
    <w:pPr>
      <w:ind w:left="720"/>
      <w:contextualSpacing/>
    </w:pPr>
  </w:style>
  <w:style w:type="character" w:customStyle="1" w:styleId="job2">
    <w:name w:val="job2"/>
    <w:rsid w:val="00D55D9D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D55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D9D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55D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D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3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573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A29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29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296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9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96D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96D"/>
    <w:rPr>
      <w:rFonts w:ascii="Tahoma" w:eastAsia="Calibr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9129A"/>
    <w:pPr>
      <w:spacing w:after="0" w:line="240" w:lineRule="auto"/>
    </w:pPr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835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ohammad-haadi-akhter-756ab323a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Haadi Akhter</cp:lastModifiedBy>
  <cp:revision>11</cp:revision>
  <dcterms:created xsi:type="dcterms:W3CDTF">2022-07-06T12:06:00Z</dcterms:created>
  <dcterms:modified xsi:type="dcterms:W3CDTF">2024-10-0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39332f64ccd1b4f4a610900e1dae9f759196a6c6f76d4ce34451f6e51e891d</vt:lpwstr>
  </property>
</Properties>
</file>